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584F9" w14:textId="77777777" w:rsidR="00445C11" w:rsidRPr="00445C11" w:rsidRDefault="00445C11" w:rsidP="00445C11">
      <w:pPr>
        <w:jc w:val="center"/>
        <w:rPr>
          <w:rFonts w:asciiTheme="majorEastAsia" w:eastAsiaTheme="majorEastAsia" w:hAnsiTheme="majorEastAsia"/>
          <w:b/>
          <w:sz w:val="24"/>
          <w:szCs w:val="24"/>
        </w:rPr>
      </w:pPr>
      <w:r w:rsidRPr="00445C11">
        <w:rPr>
          <w:rFonts w:asciiTheme="majorEastAsia" w:eastAsiaTheme="majorEastAsia" w:hAnsiTheme="majorEastAsia" w:hint="eastAsia"/>
          <w:b/>
          <w:sz w:val="24"/>
          <w:szCs w:val="24"/>
        </w:rPr>
        <w:t>一般社団法人日本LD学会</w:t>
      </w:r>
    </w:p>
    <w:p w14:paraId="760B2017" w14:textId="395D5930" w:rsidR="008A6269" w:rsidRPr="00EB65AD" w:rsidRDefault="00445C11" w:rsidP="00445C11">
      <w:pPr>
        <w:jc w:val="center"/>
        <w:rPr>
          <w:rFonts w:asciiTheme="majorEastAsia" w:eastAsiaTheme="majorEastAsia" w:hAnsiTheme="majorEastAsia"/>
          <w:b/>
          <w:color w:val="FF0000"/>
          <w:sz w:val="24"/>
          <w:szCs w:val="24"/>
        </w:rPr>
      </w:pPr>
      <w:r w:rsidRPr="00445C11">
        <w:rPr>
          <w:rFonts w:asciiTheme="majorEastAsia" w:eastAsiaTheme="majorEastAsia" w:hAnsiTheme="majorEastAsia" w:hint="eastAsia"/>
          <w:b/>
          <w:sz w:val="24"/>
          <w:szCs w:val="24"/>
        </w:rPr>
        <w:t>投稿論文チェックリスト</w:t>
      </w:r>
      <w:r w:rsidR="00EB65AD" w:rsidRPr="00D2531A">
        <w:rPr>
          <w:rFonts w:asciiTheme="majorEastAsia" w:eastAsiaTheme="majorEastAsia" w:hAnsiTheme="majorEastAsia" w:hint="eastAsia"/>
          <w:b/>
          <w:sz w:val="24"/>
          <w:szCs w:val="24"/>
        </w:rPr>
        <w:t>（英語論文提出用）</w:t>
      </w:r>
    </w:p>
    <w:p w14:paraId="23DB182E" w14:textId="77777777" w:rsidR="00445C11" w:rsidRPr="00445C11" w:rsidRDefault="00445C11" w:rsidP="00445C11">
      <w:pPr>
        <w:rPr>
          <w:rFonts w:asciiTheme="majorEastAsia" w:eastAsiaTheme="majorEastAsia" w:hAnsiTheme="majorEastAsia"/>
        </w:rPr>
      </w:pPr>
    </w:p>
    <w:p w14:paraId="273B6013" w14:textId="77777777" w:rsidR="00445C11" w:rsidRPr="00445C11" w:rsidRDefault="00445C11" w:rsidP="00445C11">
      <w:pPr>
        <w:pStyle w:val="a3"/>
        <w:numPr>
          <w:ilvl w:val="0"/>
          <w:numId w:val="1"/>
        </w:numPr>
        <w:ind w:leftChars="0"/>
        <w:rPr>
          <w:rFonts w:asciiTheme="majorEastAsia" w:eastAsiaTheme="majorEastAsia" w:hAnsiTheme="majorEastAsia"/>
          <w:sz w:val="20"/>
        </w:rPr>
      </w:pPr>
      <w:r w:rsidRPr="00445C11">
        <w:rPr>
          <w:rFonts w:asciiTheme="majorEastAsia" w:eastAsiaTheme="majorEastAsia" w:hAnsiTheme="majorEastAsia" w:hint="eastAsia"/>
          <w:sz w:val="20"/>
        </w:rPr>
        <w:t>本チェックリストの提出は、必須です。論文原稿、図表とは別ファイルにて作成ください。</w:t>
      </w:r>
      <w:r w:rsidRPr="00445C11">
        <w:rPr>
          <w:rFonts w:asciiTheme="majorEastAsia" w:eastAsiaTheme="majorEastAsia" w:hAnsiTheme="majorEastAsia" w:hint="eastAsia"/>
          <w:sz w:val="20"/>
        </w:rPr>
        <w:tab/>
      </w:r>
    </w:p>
    <w:p w14:paraId="2BE177B2" w14:textId="77777777" w:rsidR="00445C11" w:rsidRPr="00445C11" w:rsidRDefault="00445C11" w:rsidP="00445C11">
      <w:pPr>
        <w:pStyle w:val="a3"/>
        <w:numPr>
          <w:ilvl w:val="0"/>
          <w:numId w:val="1"/>
        </w:numPr>
        <w:ind w:leftChars="0"/>
        <w:rPr>
          <w:rFonts w:asciiTheme="majorEastAsia" w:eastAsiaTheme="majorEastAsia" w:hAnsiTheme="majorEastAsia"/>
          <w:sz w:val="20"/>
        </w:rPr>
      </w:pPr>
      <w:r w:rsidRPr="00445C11">
        <w:rPr>
          <w:rFonts w:asciiTheme="majorEastAsia" w:eastAsiaTheme="majorEastAsia" w:hAnsiTheme="majorEastAsia" w:hint="eastAsia"/>
          <w:sz w:val="20"/>
        </w:rPr>
        <w:t>筆頭著者の会員番号と氏名を明記し、以下のチェック項目について作成した原稿と確認の上、ご回答ください。</w:t>
      </w:r>
    </w:p>
    <w:p w14:paraId="03B9A363" w14:textId="77777777" w:rsidR="00445C11" w:rsidRPr="008F04D5" w:rsidRDefault="00445C11" w:rsidP="00445C11">
      <w:pPr>
        <w:pStyle w:val="a3"/>
        <w:numPr>
          <w:ilvl w:val="0"/>
          <w:numId w:val="1"/>
        </w:numPr>
        <w:ind w:leftChars="0"/>
        <w:rPr>
          <w:rFonts w:asciiTheme="majorEastAsia" w:eastAsiaTheme="majorEastAsia" w:hAnsiTheme="majorEastAsia"/>
          <w:sz w:val="20"/>
        </w:rPr>
      </w:pPr>
      <w:r w:rsidRPr="00445C11">
        <w:rPr>
          <w:rFonts w:asciiTheme="majorEastAsia" w:eastAsiaTheme="majorEastAsia" w:hAnsiTheme="majorEastAsia" w:hint="eastAsia"/>
          <w:sz w:val="20"/>
        </w:rPr>
        <w:t>本チェックリストは、Editorial Managerへのファイルアップロード時、ファイル種別「投稿論文チェックリスト」としてご提出ください。</w:t>
      </w:r>
    </w:p>
    <w:tbl>
      <w:tblPr>
        <w:tblW w:w="10206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60"/>
        <w:gridCol w:w="7000"/>
        <w:gridCol w:w="2746"/>
      </w:tblGrid>
      <w:tr w:rsidR="00445C11" w:rsidRPr="00445C11" w14:paraId="6377D99B" w14:textId="77777777" w:rsidTr="00445C11">
        <w:trPr>
          <w:trHeight w:val="510"/>
          <w:jc w:val="center"/>
        </w:trPr>
        <w:tc>
          <w:tcPr>
            <w:tcW w:w="74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DB787" w14:textId="77777777" w:rsidR="00445C11" w:rsidRPr="00445C11" w:rsidRDefault="00445C11" w:rsidP="00445C11">
            <w:pPr>
              <w:widowControl/>
              <w:jc w:val="left"/>
              <w:rPr>
                <w:rFonts w:asciiTheme="majorEastAsia" w:eastAsiaTheme="majorEastAsia" w:hAnsiTheme="majorEastAsia" w:cs="ＭＳ Ｐゴシック"/>
                <w:b/>
                <w:bCs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b/>
                <w:bCs/>
                <w:color w:val="000000"/>
                <w:kern w:val="0"/>
                <w:sz w:val="20"/>
                <w:szCs w:val="20"/>
              </w:rPr>
              <w:t>1．原稿の書式や様式について</w:t>
            </w:r>
          </w:p>
        </w:tc>
        <w:tc>
          <w:tcPr>
            <w:tcW w:w="2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6701D" w14:textId="77777777" w:rsidR="00445C11" w:rsidRPr="00445C11" w:rsidRDefault="00445C11" w:rsidP="00445C11">
            <w:pPr>
              <w:widowControl/>
              <w:jc w:val="left"/>
              <w:rPr>
                <w:rFonts w:asciiTheme="majorEastAsia" w:eastAsiaTheme="majorEastAsia" w:hAnsiTheme="majorEastAsia" w:cs="ＭＳ Ｐゴシック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</w:tr>
      <w:tr w:rsidR="00445C11" w:rsidRPr="00445C11" w14:paraId="05C650E7" w14:textId="77777777" w:rsidTr="00445C11">
        <w:trPr>
          <w:trHeight w:val="510"/>
          <w:jc w:val="center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3FDAF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70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7C50A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>チェック項目</w:t>
            </w: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EFFC1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>回答</w:t>
            </w:r>
          </w:p>
        </w:tc>
      </w:tr>
      <w:tr w:rsidR="00BC3B3B" w:rsidRPr="00445C11" w14:paraId="545C1C74" w14:textId="77777777" w:rsidTr="00445C11">
        <w:trPr>
          <w:trHeight w:val="680"/>
          <w:jc w:val="center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A73D4" w14:textId="77777777" w:rsidR="00BC3B3B" w:rsidRPr="00445C11" w:rsidRDefault="00BC3B3B" w:rsidP="00BC3B3B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7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DA518D" w14:textId="06BDAAA5" w:rsidR="00BC3B3B" w:rsidRPr="00B56BE7" w:rsidRDefault="00BC3B3B" w:rsidP="00BC3B3B">
            <w:pPr>
              <w:widowControl/>
              <w:jc w:val="left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B56B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投稿する論文の原稿は、</w:t>
            </w:r>
            <w:r w:rsidR="00EB65AD" w:rsidRPr="00B56B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英語論文</w:t>
            </w:r>
            <w:r w:rsidRPr="00B56B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投稿規程の「1</w:t>
            </w:r>
            <w:r w:rsidR="00B836E7"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  <w:t>2</w:t>
            </w:r>
            <w:r w:rsidRPr="00B56B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.原稿の作成方法と書式」に則っている。</w:t>
            </w: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75747" w14:textId="77777777" w:rsidR="00BC3B3B" w:rsidRPr="00445C11" w:rsidRDefault="00BC3B3B" w:rsidP="00BC3B3B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はい　・　いいえ</w:t>
            </w:r>
          </w:p>
        </w:tc>
      </w:tr>
      <w:tr w:rsidR="00445C11" w:rsidRPr="00445C11" w14:paraId="74B880C6" w14:textId="77777777" w:rsidTr="00445C11">
        <w:trPr>
          <w:trHeight w:val="680"/>
          <w:jc w:val="center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BC69ED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7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8967F" w14:textId="2EAE9DC4" w:rsidR="00445C11" w:rsidRPr="00B56BE7" w:rsidRDefault="00445C11" w:rsidP="00445C11">
            <w:pPr>
              <w:widowControl/>
              <w:jc w:val="left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B56B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投稿する論文の図表は、</w:t>
            </w:r>
            <w:r w:rsidR="00EB65AD" w:rsidRPr="00B56B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英語論文</w:t>
            </w:r>
            <w:r w:rsidRPr="00B56B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投稿規程の「1</w:t>
            </w:r>
            <w:r w:rsidR="00B836E7"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  <w:t>3</w:t>
            </w:r>
            <w:r w:rsidRPr="00B56B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.図と表」に則っている。</w:t>
            </w:r>
          </w:p>
        </w:tc>
        <w:tc>
          <w:tcPr>
            <w:tcW w:w="2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2411A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はい　・　いいえ</w:t>
            </w:r>
          </w:p>
        </w:tc>
      </w:tr>
      <w:tr w:rsidR="00445C11" w:rsidRPr="00445C11" w14:paraId="2E71C44B" w14:textId="77777777" w:rsidTr="00EB65AD">
        <w:trPr>
          <w:trHeight w:val="680"/>
          <w:jc w:val="center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310F5C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7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717C3" w14:textId="1A7E1178" w:rsidR="00445C11" w:rsidRPr="00B56BE7" w:rsidRDefault="00445C11" w:rsidP="00445C11">
            <w:pPr>
              <w:widowControl/>
              <w:jc w:val="left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B56B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投稿する論文での引用は、</w:t>
            </w:r>
            <w:r w:rsidR="00EB65AD" w:rsidRPr="00B56B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英語論文</w:t>
            </w:r>
            <w:r w:rsidRPr="00B56B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投稿規程の</w:t>
            </w:r>
            <w:r w:rsidRPr="00B836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「1</w:t>
            </w:r>
            <w:r w:rsidR="00B836E7" w:rsidRPr="00B836E7"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  <w:t>4</w:t>
            </w:r>
            <w:r w:rsidRPr="00B836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.文中の引用</w:t>
            </w:r>
            <w:r w:rsidR="00B56BE7" w:rsidRPr="00B836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・</w:t>
            </w:r>
            <w:r w:rsidRPr="00B836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文献一覧」に則っている。</w:t>
            </w:r>
          </w:p>
        </w:tc>
        <w:tc>
          <w:tcPr>
            <w:tcW w:w="2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7576D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はい　・　いいえ</w:t>
            </w:r>
          </w:p>
        </w:tc>
      </w:tr>
      <w:tr w:rsidR="00445C11" w:rsidRPr="00445C11" w14:paraId="3A28A7E1" w14:textId="77777777" w:rsidTr="00EB65AD">
        <w:trPr>
          <w:trHeight w:val="680"/>
          <w:jc w:val="center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8446F6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7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343C7" w14:textId="77777777" w:rsidR="00445C11" w:rsidRPr="00445C11" w:rsidRDefault="00445C11" w:rsidP="00445C11">
            <w:pPr>
              <w:widowControl/>
              <w:jc w:val="left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著者が特定される情報（例．所属組織、研究者番号）は、原稿の本文から除外し、「付記・謝辞」に記載した。</w:t>
            </w: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BFF29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はい　・　いいえ</w:t>
            </w:r>
          </w:p>
        </w:tc>
      </w:tr>
      <w:tr w:rsidR="00EB65AD" w:rsidRPr="00445C11" w14:paraId="7C535D9F" w14:textId="77777777" w:rsidTr="00EB65AD">
        <w:trPr>
          <w:trHeight w:val="680"/>
          <w:jc w:val="center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779EE" w14:textId="253BA4D5" w:rsidR="00EB65AD" w:rsidRPr="00B56BE7" w:rsidRDefault="00EB65AD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B56B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5</w:t>
            </w:r>
          </w:p>
        </w:tc>
        <w:tc>
          <w:tcPr>
            <w:tcW w:w="7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FD56D5" w14:textId="41E78DD7" w:rsidR="00EB65AD" w:rsidRPr="00B56BE7" w:rsidRDefault="00EB65AD" w:rsidP="00445C11">
            <w:pPr>
              <w:widowControl/>
              <w:jc w:val="left"/>
              <w:rPr>
                <w:rFonts w:asciiTheme="majorEastAsia" w:eastAsiaTheme="majorEastAsia" w:hAnsiTheme="majorEastAsia" w:cs="ＭＳ Ｐゴシック"/>
                <w:b/>
                <w:bCs/>
                <w:kern w:val="0"/>
                <w:sz w:val="20"/>
                <w:szCs w:val="20"/>
              </w:rPr>
            </w:pPr>
            <w:r w:rsidRPr="00B56B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投稿する論文の長さは、英語論文投稿規程の「</w:t>
            </w:r>
            <w:r w:rsidRPr="00B56BE7"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  <w:t>1</w:t>
            </w:r>
            <w:r w:rsidR="007A400F"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  <w:t>1</w:t>
            </w:r>
            <w:r w:rsidRPr="00B56BE7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.論文の長さ」に則っている。</w:t>
            </w: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90C22" w14:textId="72B0E968" w:rsidR="00EB65AD" w:rsidRPr="00445C11" w:rsidRDefault="00EB65AD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はい　・　いいえ</w:t>
            </w:r>
          </w:p>
        </w:tc>
      </w:tr>
    </w:tbl>
    <w:p w14:paraId="44BD305D" w14:textId="77777777" w:rsidR="00445C11" w:rsidRPr="00445C11" w:rsidRDefault="00445C11" w:rsidP="00445C11">
      <w:pPr>
        <w:rPr>
          <w:rFonts w:asciiTheme="majorEastAsia" w:eastAsiaTheme="majorEastAsia" w:hAnsiTheme="majorEastAsia"/>
        </w:rPr>
      </w:pPr>
    </w:p>
    <w:tbl>
      <w:tblPr>
        <w:tblW w:w="10206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60"/>
        <w:gridCol w:w="7000"/>
        <w:gridCol w:w="2746"/>
      </w:tblGrid>
      <w:tr w:rsidR="00445C11" w:rsidRPr="00445C11" w14:paraId="4997F971" w14:textId="77777777" w:rsidTr="00445C11">
        <w:trPr>
          <w:trHeight w:val="510"/>
          <w:jc w:val="center"/>
        </w:trPr>
        <w:tc>
          <w:tcPr>
            <w:tcW w:w="74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54085" w14:textId="77777777" w:rsidR="00445C11" w:rsidRPr="00445C11" w:rsidRDefault="00445C11" w:rsidP="00445C11">
            <w:pPr>
              <w:widowControl/>
              <w:jc w:val="left"/>
              <w:rPr>
                <w:rFonts w:asciiTheme="majorEastAsia" w:eastAsiaTheme="majorEastAsia" w:hAnsiTheme="majorEastAsia" w:cs="ＭＳ Ｐゴシック"/>
                <w:b/>
                <w:bCs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b/>
                <w:bCs/>
                <w:color w:val="000000"/>
                <w:kern w:val="0"/>
                <w:sz w:val="20"/>
                <w:szCs w:val="20"/>
              </w:rPr>
              <w:t>2．投稿における倫理について</w:t>
            </w:r>
          </w:p>
        </w:tc>
        <w:tc>
          <w:tcPr>
            <w:tcW w:w="2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8F4E6" w14:textId="77777777" w:rsidR="00445C11" w:rsidRPr="00445C11" w:rsidRDefault="00445C11" w:rsidP="00445C11">
            <w:pPr>
              <w:widowControl/>
              <w:jc w:val="left"/>
              <w:rPr>
                <w:rFonts w:asciiTheme="majorEastAsia" w:eastAsiaTheme="majorEastAsia" w:hAnsiTheme="majorEastAsia" w:cs="ＭＳ Ｐゴシック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</w:tr>
      <w:tr w:rsidR="00445C11" w:rsidRPr="00445C11" w14:paraId="162CB715" w14:textId="77777777" w:rsidTr="00445C11">
        <w:trPr>
          <w:trHeight w:val="510"/>
          <w:jc w:val="center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92E61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70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52046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>チェック項目</w:t>
            </w: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3D986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>回答</w:t>
            </w:r>
          </w:p>
        </w:tc>
      </w:tr>
      <w:tr w:rsidR="00445C11" w:rsidRPr="00445C11" w14:paraId="1C5ECA07" w14:textId="77777777" w:rsidTr="00445C11">
        <w:trPr>
          <w:trHeight w:val="680"/>
          <w:jc w:val="center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786C75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7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59773" w14:textId="77777777" w:rsidR="00445C11" w:rsidRPr="00445C11" w:rsidRDefault="00445C11" w:rsidP="00445C11">
            <w:pPr>
              <w:widowControl/>
              <w:jc w:val="left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研究協力者やその関係者に、研究目的、方法、個人情報の取り扱い等について適切な説明を行い、同意を得た。またその旨を本文中に明記している。</w:t>
            </w: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FF389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はい　・　いいえ</w:t>
            </w:r>
          </w:p>
        </w:tc>
      </w:tr>
      <w:tr w:rsidR="00445C11" w:rsidRPr="00445C11" w14:paraId="707640E8" w14:textId="77777777" w:rsidTr="00445C11">
        <w:trPr>
          <w:trHeight w:val="680"/>
          <w:jc w:val="center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940BC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7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57676" w14:textId="77777777" w:rsidR="00445C11" w:rsidRPr="00445C11" w:rsidRDefault="00445C11" w:rsidP="00445C11">
            <w:pPr>
              <w:widowControl/>
              <w:jc w:val="left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研究にあたり、倫理的、道徳的に問題のない方法で行っている。</w:t>
            </w:r>
          </w:p>
        </w:tc>
        <w:tc>
          <w:tcPr>
            <w:tcW w:w="2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E8AF9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はい　・　いいえ</w:t>
            </w:r>
          </w:p>
        </w:tc>
      </w:tr>
      <w:tr w:rsidR="00445C11" w:rsidRPr="00445C11" w14:paraId="46282070" w14:textId="77777777" w:rsidTr="00445C11">
        <w:trPr>
          <w:trHeight w:val="680"/>
          <w:jc w:val="center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4E4F1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7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FB150" w14:textId="77777777" w:rsidR="00445C11" w:rsidRPr="00445C11" w:rsidRDefault="00445C11" w:rsidP="00445C11">
            <w:pPr>
              <w:widowControl/>
              <w:jc w:val="left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投稿する論文に事例を掲載している場合、個人が特定されないよう配慮している。</w:t>
            </w:r>
          </w:p>
        </w:tc>
        <w:tc>
          <w:tcPr>
            <w:tcW w:w="2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23A01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ＭＳ Ｐゴシック" w:hint="eastAsia"/>
                <w:kern w:val="0"/>
                <w:sz w:val="18"/>
                <w:szCs w:val="20"/>
              </w:rPr>
              <w:t xml:space="preserve">はい ・ </w:t>
            </w: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18"/>
                <w:szCs w:val="20"/>
              </w:rPr>
              <w:t>いいえ</w:t>
            </w:r>
            <w:r>
              <w:rPr>
                <w:rFonts w:asciiTheme="majorEastAsia" w:eastAsiaTheme="majorEastAsia" w:hAnsiTheme="majorEastAsia" w:cs="ＭＳ Ｐゴシック" w:hint="eastAsia"/>
                <w:kern w:val="0"/>
                <w:sz w:val="18"/>
                <w:szCs w:val="20"/>
              </w:rPr>
              <w:t xml:space="preserve"> </w:t>
            </w: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18"/>
                <w:szCs w:val="20"/>
              </w:rPr>
              <w:t>・</w:t>
            </w:r>
            <w:r>
              <w:rPr>
                <w:rFonts w:asciiTheme="majorEastAsia" w:eastAsiaTheme="majorEastAsia" w:hAnsiTheme="majorEastAsia" w:cs="ＭＳ Ｐゴシック" w:hint="eastAsia"/>
                <w:kern w:val="0"/>
                <w:sz w:val="18"/>
                <w:szCs w:val="20"/>
              </w:rPr>
              <w:t xml:space="preserve"> </w:t>
            </w: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18"/>
                <w:szCs w:val="20"/>
              </w:rPr>
              <w:t>該当しない</w:t>
            </w:r>
          </w:p>
        </w:tc>
      </w:tr>
      <w:tr w:rsidR="00445C11" w:rsidRPr="00445C11" w14:paraId="358A3F8A" w14:textId="77777777" w:rsidTr="00445C11">
        <w:trPr>
          <w:trHeight w:val="680"/>
          <w:jc w:val="center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14E12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7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CB2CC" w14:textId="77777777" w:rsidR="00445C11" w:rsidRPr="00445C11" w:rsidRDefault="00445C11" w:rsidP="00445C11">
            <w:pPr>
              <w:widowControl/>
              <w:jc w:val="left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投稿する論文に虚偽の記載（データの捏造等）をしていない。</w:t>
            </w:r>
          </w:p>
        </w:tc>
        <w:tc>
          <w:tcPr>
            <w:tcW w:w="2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42708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はい　・　いいえ</w:t>
            </w:r>
          </w:p>
        </w:tc>
      </w:tr>
      <w:tr w:rsidR="00445C11" w:rsidRPr="00445C11" w14:paraId="63512901" w14:textId="77777777" w:rsidTr="00445C11">
        <w:trPr>
          <w:trHeight w:val="680"/>
          <w:jc w:val="center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45E9D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7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9E5979" w14:textId="77777777" w:rsidR="00445C11" w:rsidRPr="00445C11" w:rsidRDefault="00445C11" w:rsidP="00445C11">
            <w:pPr>
              <w:widowControl/>
              <w:jc w:val="left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投稿する論文で文章やデータの盗用をしていない。</w:t>
            </w:r>
          </w:p>
        </w:tc>
        <w:tc>
          <w:tcPr>
            <w:tcW w:w="2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B1F6C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はい　・　いいえ</w:t>
            </w:r>
          </w:p>
        </w:tc>
      </w:tr>
      <w:tr w:rsidR="00445C11" w:rsidRPr="00445C11" w14:paraId="21255686" w14:textId="77777777" w:rsidTr="00445C11">
        <w:trPr>
          <w:trHeight w:val="680"/>
          <w:jc w:val="center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F0319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7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6B9F6" w14:textId="77777777" w:rsidR="00445C11" w:rsidRPr="00445C11" w:rsidRDefault="00445C11" w:rsidP="00445C11">
            <w:pPr>
              <w:widowControl/>
              <w:jc w:val="left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 xml:space="preserve">投稿する論文の内容は、二重投稿、二重掲載でない。 </w:t>
            </w:r>
          </w:p>
        </w:tc>
        <w:tc>
          <w:tcPr>
            <w:tcW w:w="2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8F113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はい　・　いいえ</w:t>
            </w:r>
          </w:p>
        </w:tc>
      </w:tr>
      <w:tr w:rsidR="00445C11" w:rsidRPr="00445C11" w14:paraId="32228AFE" w14:textId="77777777" w:rsidTr="00445C11">
        <w:trPr>
          <w:trHeight w:val="680"/>
          <w:jc w:val="center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50662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color w:val="000000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7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29DD1" w14:textId="77777777" w:rsidR="00445C11" w:rsidRPr="00445C11" w:rsidRDefault="00445C11" w:rsidP="00445C11">
            <w:pPr>
              <w:widowControl/>
              <w:jc w:val="left"/>
              <w:rPr>
                <w:rFonts w:asciiTheme="majorEastAsia" w:eastAsiaTheme="majorEastAsia" w:hAnsiTheme="majorEastAsia" w:cs="ＭＳ Ｐゴシック"/>
                <w:kern w:val="0"/>
                <w:sz w:val="20"/>
                <w:szCs w:val="20"/>
              </w:rPr>
            </w:pP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20"/>
                <w:szCs w:val="20"/>
              </w:rPr>
              <w:t>投稿する論文に共同研究者がいる場合、全員から同意を得ている。</w:t>
            </w:r>
          </w:p>
        </w:tc>
        <w:tc>
          <w:tcPr>
            <w:tcW w:w="2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D27F3" w14:textId="77777777" w:rsidR="00445C11" w:rsidRPr="00445C11" w:rsidRDefault="00445C11" w:rsidP="00445C11">
            <w:pPr>
              <w:widowControl/>
              <w:jc w:val="center"/>
              <w:rPr>
                <w:rFonts w:asciiTheme="majorEastAsia" w:eastAsiaTheme="majorEastAsia" w:hAnsiTheme="majorEastAsia" w:cs="ＭＳ Ｐゴシック"/>
                <w:kern w:val="0"/>
                <w:sz w:val="18"/>
                <w:szCs w:val="20"/>
              </w:rPr>
            </w:pPr>
            <w:r>
              <w:rPr>
                <w:rFonts w:asciiTheme="majorEastAsia" w:eastAsiaTheme="majorEastAsia" w:hAnsiTheme="majorEastAsia" w:cs="ＭＳ Ｐゴシック" w:hint="eastAsia"/>
                <w:kern w:val="0"/>
                <w:sz w:val="18"/>
                <w:szCs w:val="20"/>
              </w:rPr>
              <w:t xml:space="preserve">はい ・ </w:t>
            </w: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18"/>
                <w:szCs w:val="20"/>
              </w:rPr>
              <w:t>いいえ</w:t>
            </w:r>
            <w:r>
              <w:rPr>
                <w:rFonts w:asciiTheme="majorEastAsia" w:eastAsiaTheme="majorEastAsia" w:hAnsiTheme="majorEastAsia" w:cs="ＭＳ Ｐゴシック" w:hint="eastAsia"/>
                <w:kern w:val="0"/>
                <w:sz w:val="18"/>
                <w:szCs w:val="20"/>
              </w:rPr>
              <w:t xml:space="preserve"> </w:t>
            </w: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18"/>
                <w:szCs w:val="20"/>
              </w:rPr>
              <w:t>・</w:t>
            </w:r>
            <w:r>
              <w:rPr>
                <w:rFonts w:asciiTheme="majorEastAsia" w:eastAsiaTheme="majorEastAsia" w:hAnsiTheme="majorEastAsia" w:cs="ＭＳ Ｐゴシック" w:hint="eastAsia"/>
                <w:kern w:val="0"/>
                <w:sz w:val="18"/>
                <w:szCs w:val="20"/>
              </w:rPr>
              <w:t xml:space="preserve"> </w:t>
            </w:r>
            <w:r w:rsidRPr="00445C11">
              <w:rPr>
                <w:rFonts w:asciiTheme="majorEastAsia" w:eastAsiaTheme="majorEastAsia" w:hAnsiTheme="majorEastAsia" w:cs="ＭＳ Ｐゴシック" w:hint="eastAsia"/>
                <w:kern w:val="0"/>
                <w:sz w:val="18"/>
                <w:szCs w:val="20"/>
              </w:rPr>
              <w:t>該当しない</w:t>
            </w:r>
          </w:p>
        </w:tc>
      </w:tr>
    </w:tbl>
    <w:p w14:paraId="723AF389" w14:textId="77777777" w:rsidR="00445C11" w:rsidRPr="00445C11" w:rsidRDefault="00445C11" w:rsidP="00EB65AD">
      <w:pPr>
        <w:spacing w:line="240" w:lineRule="exact"/>
        <w:rPr>
          <w:rFonts w:asciiTheme="majorEastAsia" w:eastAsiaTheme="majorEastAsia" w:hAnsiTheme="majorEastAsia"/>
        </w:rPr>
      </w:pPr>
      <w:r w:rsidRPr="00445C11">
        <w:rPr>
          <w:rFonts w:asciiTheme="majorEastAsia" w:eastAsiaTheme="majorEastAsia" w:hAnsiTheme="majorEastAsia" w:hint="eastAsia"/>
        </w:rPr>
        <w:tab/>
      </w:r>
    </w:p>
    <w:p w14:paraId="5A9DB0A0" w14:textId="77777777" w:rsidR="00445C11" w:rsidRDefault="00445C11" w:rsidP="00EB65AD">
      <w:pPr>
        <w:widowControl/>
        <w:spacing w:line="240" w:lineRule="exact"/>
        <w:rPr>
          <w:rFonts w:asciiTheme="majorEastAsia" w:eastAsiaTheme="majorEastAsia" w:hAnsiTheme="majorEastAsia" w:cs="ＭＳ Ｐゴシック"/>
          <w:color w:val="000000"/>
          <w:kern w:val="0"/>
          <w:sz w:val="20"/>
          <w:szCs w:val="20"/>
        </w:rPr>
      </w:pPr>
      <w:r w:rsidRPr="00445C11">
        <w:rPr>
          <w:rFonts w:asciiTheme="majorEastAsia" w:eastAsiaTheme="majorEastAsia" w:hAnsiTheme="majorEastAsia" w:cs="ＭＳ Ｐゴシック" w:hint="eastAsia"/>
          <w:color w:val="000000"/>
          <w:kern w:val="0"/>
          <w:sz w:val="20"/>
          <w:szCs w:val="20"/>
        </w:rPr>
        <w:t>上記の通り原稿を確認しましたので、「LD研究」へ論文を投稿致します。</w:t>
      </w:r>
    </w:p>
    <w:p w14:paraId="6E8DCCA7" w14:textId="77777777" w:rsidR="00445C11" w:rsidRPr="00445C11" w:rsidRDefault="00445C11" w:rsidP="00EB65AD">
      <w:pPr>
        <w:widowControl/>
        <w:spacing w:line="240" w:lineRule="exact"/>
        <w:rPr>
          <w:rFonts w:asciiTheme="majorEastAsia" w:eastAsiaTheme="majorEastAsia" w:hAnsiTheme="majorEastAsia" w:cs="ＭＳ Ｐゴシック"/>
          <w:color w:val="000000"/>
          <w:kern w:val="0"/>
          <w:sz w:val="20"/>
          <w:szCs w:val="20"/>
        </w:rPr>
      </w:pPr>
    </w:p>
    <w:p w14:paraId="50F11D66" w14:textId="77777777" w:rsidR="00445C11" w:rsidRPr="00445C11" w:rsidRDefault="00445C11" w:rsidP="00445C11">
      <w:pPr>
        <w:ind w:firstLineChars="3000" w:firstLine="6300"/>
        <w:jc w:val="left"/>
        <w:rPr>
          <w:rFonts w:asciiTheme="majorEastAsia" w:eastAsiaTheme="majorEastAsia" w:hAnsiTheme="majorEastAsia"/>
          <w:u w:val="single"/>
        </w:rPr>
      </w:pPr>
      <w:r w:rsidRPr="00445C11">
        <w:rPr>
          <w:rFonts w:asciiTheme="majorEastAsia" w:eastAsiaTheme="majorEastAsia" w:hAnsiTheme="majorEastAsia" w:hint="eastAsia"/>
          <w:u w:val="single"/>
        </w:rPr>
        <w:t>会員番号</w:t>
      </w:r>
      <w:r>
        <w:rPr>
          <w:rFonts w:asciiTheme="majorEastAsia" w:eastAsiaTheme="majorEastAsia" w:hAnsiTheme="majorEastAsia" w:hint="eastAsia"/>
          <w:u w:val="single"/>
        </w:rPr>
        <w:t xml:space="preserve">　</w:t>
      </w:r>
      <w:r w:rsidRPr="00445C11">
        <w:rPr>
          <w:rFonts w:asciiTheme="majorEastAsia" w:eastAsiaTheme="majorEastAsia" w:hAnsiTheme="majorEastAsia" w:hint="eastAsia"/>
          <w:u w:val="single"/>
        </w:rPr>
        <w:t xml:space="preserve">：　　</w:t>
      </w:r>
      <w:r w:rsidR="003C08DF">
        <w:rPr>
          <w:rFonts w:asciiTheme="majorEastAsia" w:eastAsiaTheme="majorEastAsia" w:hAnsiTheme="majorEastAsia" w:hint="eastAsia"/>
          <w:u w:val="single"/>
        </w:rPr>
        <w:t xml:space="preserve">　</w:t>
      </w:r>
      <w:r w:rsidRPr="00445C11">
        <w:rPr>
          <w:rFonts w:asciiTheme="majorEastAsia" w:eastAsiaTheme="majorEastAsia" w:hAnsiTheme="majorEastAsia" w:hint="eastAsia"/>
          <w:u w:val="single"/>
        </w:rPr>
        <w:t xml:space="preserve">　　　　　　</w:t>
      </w:r>
    </w:p>
    <w:p w14:paraId="4D01C046" w14:textId="77777777" w:rsidR="00445C11" w:rsidRPr="00445C11" w:rsidRDefault="00445C11" w:rsidP="00445C11">
      <w:pPr>
        <w:ind w:firstLineChars="3000" w:firstLine="6300"/>
        <w:jc w:val="left"/>
        <w:rPr>
          <w:rFonts w:asciiTheme="majorEastAsia" w:eastAsiaTheme="majorEastAsia" w:hAnsiTheme="majorEastAsia"/>
          <w:u w:val="single"/>
        </w:rPr>
      </w:pPr>
      <w:r>
        <w:rPr>
          <w:rFonts w:asciiTheme="majorEastAsia" w:eastAsiaTheme="majorEastAsia" w:hAnsiTheme="majorEastAsia" w:hint="eastAsia"/>
          <w:u w:val="single"/>
        </w:rPr>
        <w:t xml:space="preserve">筆頭著者　</w:t>
      </w:r>
      <w:r w:rsidRPr="00445C11">
        <w:rPr>
          <w:rFonts w:asciiTheme="majorEastAsia" w:eastAsiaTheme="majorEastAsia" w:hAnsiTheme="majorEastAsia" w:hint="eastAsia"/>
          <w:u w:val="single"/>
        </w:rPr>
        <w:t xml:space="preserve">：　　　　</w:t>
      </w:r>
      <w:r w:rsidR="003C08DF">
        <w:rPr>
          <w:rFonts w:asciiTheme="majorEastAsia" w:eastAsiaTheme="majorEastAsia" w:hAnsiTheme="majorEastAsia" w:hint="eastAsia"/>
          <w:u w:val="single"/>
        </w:rPr>
        <w:t xml:space="preserve">　</w:t>
      </w:r>
      <w:r w:rsidRPr="00445C11">
        <w:rPr>
          <w:rFonts w:asciiTheme="majorEastAsia" w:eastAsiaTheme="majorEastAsia" w:hAnsiTheme="majorEastAsia" w:hint="eastAsia"/>
          <w:u w:val="single"/>
        </w:rPr>
        <w:t xml:space="preserve">　　　　</w:t>
      </w:r>
    </w:p>
    <w:sectPr w:rsidR="00445C11" w:rsidRPr="00445C11" w:rsidSect="00754D00">
      <w:pgSz w:w="11906" w:h="16838"/>
      <w:pgMar w:top="851" w:right="851" w:bottom="851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D1EAC" w14:textId="77777777" w:rsidR="00C605E5" w:rsidRDefault="00C605E5" w:rsidP="00753AF1">
      <w:r>
        <w:separator/>
      </w:r>
    </w:p>
  </w:endnote>
  <w:endnote w:type="continuationSeparator" w:id="0">
    <w:p w14:paraId="4FF8D62A" w14:textId="77777777" w:rsidR="00C605E5" w:rsidRDefault="00C605E5" w:rsidP="00753A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8AFE1" w14:textId="77777777" w:rsidR="00C605E5" w:rsidRDefault="00C605E5" w:rsidP="00753AF1">
      <w:r>
        <w:separator/>
      </w:r>
    </w:p>
  </w:footnote>
  <w:footnote w:type="continuationSeparator" w:id="0">
    <w:p w14:paraId="2197A177" w14:textId="77777777" w:rsidR="00C605E5" w:rsidRDefault="00C605E5" w:rsidP="00753A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404A93"/>
    <w:multiLevelType w:val="hybridMultilevel"/>
    <w:tmpl w:val="EEF4A256"/>
    <w:lvl w:ilvl="0" w:tplc="CA629D1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3652112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jCxNDc1NzSwMDBW0lEKTi0uzszPAykwrAUAcsV48SwAAAA="/>
  </w:docVars>
  <w:rsids>
    <w:rsidRoot w:val="00445C11"/>
    <w:rsid w:val="003C08DF"/>
    <w:rsid w:val="00445C11"/>
    <w:rsid w:val="00753AF1"/>
    <w:rsid w:val="00754D00"/>
    <w:rsid w:val="007A400F"/>
    <w:rsid w:val="008A6269"/>
    <w:rsid w:val="008F04D5"/>
    <w:rsid w:val="00B56BE7"/>
    <w:rsid w:val="00B836E7"/>
    <w:rsid w:val="00BC3B3B"/>
    <w:rsid w:val="00C605E5"/>
    <w:rsid w:val="00D2531A"/>
    <w:rsid w:val="00EB6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BB816EF"/>
  <w15:chartTrackingRefBased/>
  <w15:docId w15:val="{2131A271-2B3B-4F08-A9E5-6BB7B32BD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45C11"/>
    <w:pPr>
      <w:ind w:leftChars="400" w:left="840"/>
    </w:pPr>
  </w:style>
  <w:style w:type="paragraph" w:styleId="a4">
    <w:name w:val="Balloon Text"/>
    <w:basedOn w:val="a"/>
    <w:link w:val="a5"/>
    <w:uiPriority w:val="99"/>
    <w:semiHidden/>
    <w:unhideWhenUsed/>
    <w:rsid w:val="00BC3B3B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BC3B3B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753AF1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53AF1"/>
  </w:style>
  <w:style w:type="paragraph" w:styleId="a8">
    <w:name w:val="footer"/>
    <w:basedOn w:val="a"/>
    <w:link w:val="a9"/>
    <w:uiPriority w:val="99"/>
    <w:unhideWhenUsed/>
    <w:rsid w:val="00753AF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53A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6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D002</dc:creator>
  <cp:keywords/>
  <dc:description/>
  <cp:lastModifiedBy>ito .</cp:lastModifiedBy>
  <cp:revision>5</cp:revision>
  <cp:lastPrinted>2017-02-03T12:12:00Z</cp:lastPrinted>
  <dcterms:created xsi:type="dcterms:W3CDTF">2022-04-01T07:31:00Z</dcterms:created>
  <dcterms:modified xsi:type="dcterms:W3CDTF">2022-07-06T02:52:00Z</dcterms:modified>
</cp:coreProperties>
</file>